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F2F18" w14:textId="252B6ED5" w:rsidR="00692514" w:rsidRPr="006F2BE1" w:rsidRDefault="00DA4A96">
      <w:pPr>
        <w:pStyle w:val="Title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 </w:t>
      </w:r>
      <w:r w:rsidR="00692514" w:rsidRPr="006F2BE1">
        <w:rPr>
          <w:rFonts w:asciiTheme="minorHAnsi" w:hAnsiTheme="minorHAnsi"/>
          <w:sz w:val="20"/>
        </w:rPr>
        <w:t>Nomination Information</w:t>
      </w:r>
    </w:p>
    <w:p w14:paraId="5E2E88DA" w14:textId="77777777" w:rsidR="00F51B35" w:rsidRPr="006F2BE1" w:rsidRDefault="00F51B35">
      <w:pPr>
        <w:pStyle w:val="Title"/>
        <w:rPr>
          <w:rFonts w:asciiTheme="minorHAnsi" w:hAnsiTheme="minorHAnsi"/>
        </w:rPr>
      </w:pPr>
    </w:p>
    <w:p w14:paraId="3A450AEE" w14:textId="3D5FCC5E" w:rsidR="00692514" w:rsidRPr="006F2BE1" w:rsidRDefault="00692514">
      <w:pPr>
        <w:spacing w:line="280" w:lineRule="exact"/>
        <w:jc w:val="center"/>
        <w:rPr>
          <w:rFonts w:asciiTheme="minorHAnsi" w:hAnsiTheme="minorHAnsi"/>
          <w:b/>
          <w:sz w:val="28"/>
        </w:rPr>
      </w:pPr>
      <w:r w:rsidRPr="006F2BE1">
        <w:rPr>
          <w:rFonts w:asciiTheme="minorHAnsi" w:hAnsiTheme="minorHAnsi"/>
          <w:b/>
          <w:sz w:val="28"/>
        </w:rPr>
        <w:t>BENARD A. ENNENGA AWARD</w:t>
      </w:r>
      <w:r w:rsidR="004577F4">
        <w:rPr>
          <w:rFonts w:asciiTheme="minorHAnsi" w:hAnsiTheme="minorHAnsi"/>
          <w:b/>
          <w:sz w:val="28"/>
        </w:rPr>
        <w:br/>
      </w:r>
    </w:p>
    <w:p w14:paraId="1EF879A7" w14:textId="75D00BD7" w:rsidR="004577F4" w:rsidRPr="004577F4" w:rsidRDefault="004577F4" w:rsidP="004577F4">
      <w:pPr>
        <w:spacing w:line="200" w:lineRule="exact"/>
        <w:rPr>
          <w:rFonts w:asciiTheme="minorHAnsi" w:hAnsiTheme="minorHAnsi"/>
          <w:b/>
        </w:rPr>
      </w:pPr>
      <w:r w:rsidRPr="004577F4">
        <w:rPr>
          <w:rFonts w:asciiTheme="minorHAnsi" w:hAnsiTheme="minorHAnsi"/>
          <w:b/>
        </w:rPr>
        <w:t xml:space="preserve">Return electronic nomination to </w:t>
      </w:r>
      <w:hyperlink r:id="rId5" w:history="1">
        <w:r w:rsidRPr="004577F4">
          <w:rPr>
            <w:rFonts w:asciiTheme="minorHAnsi" w:hAnsiTheme="minorHAnsi"/>
            <w:b/>
            <w:color w:val="0000FF"/>
            <w:u w:val="single"/>
          </w:rPr>
          <w:t>Gina.Fiorello@sdsmt.edu</w:t>
        </w:r>
      </w:hyperlink>
      <w:r w:rsidRPr="004577F4">
        <w:rPr>
          <w:rFonts w:asciiTheme="minorHAnsi" w:hAnsiTheme="minorHAnsi"/>
          <w:b/>
        </w:rPr>
        <w:t xml:space="preserve"> by </w:t>
      </w:r>
      <w:r w:rsidRPr="004577F4">
        <w:rPr>
          <w:rFonts w:asciiTheme="minorHAnsi" w:hAnsiTheme="minorHAnsi"/>
          <w:b/>
          <w:u w:val="single"/>
        </w:rPr>
        <w:t xml:space="preserve">4:00 p.m., </w:t>
      </w:r>
      <w:r w:rsidR="00300847">
        <w:rPr>
          <w:rFonts w:asciiTheme="minorHAnsi" w:hAnsiTheme="minorHAnsi"/>
          <w:b/>
          <w:u w:val="single"/>
        </w:rPr>
        <w:t xml:space="preserve">March </w:t>
      </w:r>
      <w:r w:rsidR="009F332A">
        <w:rPr>
          <w:rFonts w:asciiTheme="minorHAnsi" w:hAnsiTheme="minorHAnsi"/>
          <w:b/>
          <w:u w:val="single"/>
        </w:rPr>
        <w:t>8</w:t>
      </w:r>
      <w:r w:rsidRPr="004577F4">
        <w:rPr>
          <w:rFonts w:asciiTheme="minorHAnsi" w:hAnsiTheme="minorHAnsi"/>
          <w:b/>
          <w:u w:val="single"/>
        </w:rPr>
        <w:t>, 202</w:t>
      </w:r>
      <w:r w:rsidR="009F332A">
        <w:rPr>
          <w:rFonts w:asciiTheme="minorHAnsi" w:hAnsiTheme="minorHAnsi"/>
          <w:b/>
          <w:u w:val="single"/>
        </w:rPr>
        <w:t>4</w:t>
      </w:r>
      <w:r w:rsidRPr="004577F4">
        <w:rPr>
          <w:rFonts w:asciiTheme="minorHAnsi" w:hAnsiTheme="minorHAnsi"/>
          <w:b/>
          <w:u w:val="single"/>
        </w:rPr>
        <w:t>.</w:t>
      </w:r>
    </w:p>
    <w:p w14:paraId="4110E5AE" w14:textId="77777777" w:rsidR="00E83D36" w:rsidRPr="006F2BE1" w:rsidRDefault="00E83D36">
      <w:pPr>
        <w:spacing w:line="240" w:lineRule="exact"/>
        <w:rPr>
          <w:rFonts w:asciiTheme="minorHAnsi" w:hAnsiTheme="minorHAnsi"/>
        </w:rPr>
      </w:pPr>
    </w:p>
    <w:p w14:paraId="40481E46" w14:textId="77777777" w:rsidR="00670429" w:rsidRDefault="00692514">
      <w:pPr>
        <w:spacing w:line="240" w:lineRule="exact"/>
        <w:rPr>
          <w:rFonts w:asciiTheme="minorHAnsi" w:hAnsiTheme="minorHAnsi"/>
          <w:snapToGrid w:val="0"/>
        </w:rPr>
      </w:pPr>
      <w:r w:rsidRPr="006F2BE1">
        <w:rPr>
          <w:rFonts w:asciiTheme="minorHAnsi" w:hAnsiTheme="minorHAnsi"/>
        </w:rPr>
        <w:t xml:space="preserve">The Benard A. Ennenga Faculty Award was established by Mr. Ennenga to recognize </w:t>
      </w:r>
      <w:r w:rsidRPr="006F2BE1">
        <w:rPr>
          <w:rFonts w:asciiTheme="minorHAnsi" w:hAnsiTheme="minorHAnsi"/>
          <w:b/>
        </w:rPr>
        <w:t>any</w:t>
      </w:r>
      <w:r w:rsidRPr="006F2BE1">
        <w:rPr>
          <w:rFonts w:asciiTheme="minorHAnsi" w:hAnsiTheme="minorHAnsi"/>
        </w:rPr>
        <w:t xml:space="preserve"> teaching assistant, teaching associate, instructor, assistant professor, associate professor, or full professor at </w:t>
      </w:r>
      <w:r w:rsidR="00670429">
        <w:rPr>
          <w:rFonts w:asciiTheme="minorHAnsi" w:hAnsiTheme="minorHAnsi"/>
        </w:rPr>
        <w:t>SD Mines</w:t>
      </w:r>
      <w:r w:rsidRPr="006F2BE1">
        <w:rPr>
          <w:rFonts w:asciiTheme="minorHAnsi" w:hAnsiTheme="minorHAnsi"/>
        </w:rPr>
        <w:t xml:space="preserve"> who has </w:t>
      </w:r>
      <w:r w:rsidRPr="006F2BE1">
        <w:rPr>
          <w:rFonts w:asciiTheme="minorHAnsi" w:hAnsiTheme="minorHAnsi"/>
          <w:b/>
        </w:rPr>
        <w:t>demonstrated excellence in teaching and/or motivating students</w:t>
      </w:r>
      <w:r w:rsidRPr="006F2BE1">
        <w:rPr>
          <w:rFonts w:asciiTheme="minorHAnsi" w:hAnsiTheme="minorHAnsi"/>
        </w:rPr>
        <w:t xml:space="preserve">.  </w:t>
      </w:r>
      <w:r w:rsidR="007D1BF3" w:rsidRPr="006F2BE1">
        <w:rPr>
          <w:rFonts w:asciiTheme="minorHAnsi" w:hAnsiTheme="minorHAnsi"/>
          <w:snapToGrid w:val="0"/>
        </w:rPr>
        <w:t xml:space="preserve">Faculty, staff, or students may submit a nomination.  </w:t>
      </w:r>
      <w:r w:rsidR="00062366" w:rsidRPr="006F2BE1">
        <w:rPr>
          <w:rFonts w:asciiTheme="minorHAnsi" w:hAnsiTheme="minorHAnsi"/>
          <w:snapToGrid w:val="0"/>
        </w:rPr>
        <w:t>The recipient of this award will be recognized on a plaque and receive a cash award.</w:t>
      </w:r>
      <w:r w:rsidR="00AB631D" w:rsidRPr="006F2BE1">
        <w:rPr>
          <w:rFonts w:asciiTheme="minorHAnsi" w:hAnsiTheme="minorHAnsi"/>
          <w:snapToGrid w:val="0"/>
        </w:rPr>
        <w:t xml:space="preserve">  </w:t>
      </w:r>
    </w:p>
    <w:p w14:paraId="29BE4A02" w14:textId="77777777" w:rsidR="00670429" w:rsidRDefault="00670429">
      <w:pPr>
        <w:spacing w:line="240" w:lineRule="exact"/>
        <w:rPr>
          <w:rFonts w:asciiTheme="minorHAnsi" w:hAnsiTheme="minorHAnsi"/>
          <w:snapToGrid w:val="0"/>
        </w:rPr>
      </w:pPr>
    </w:p>
    <w:p w14:paraId="0429FBC2" w14:textId="77777777" w:rsidR="00AB631D" w:rsidRPr="007563C5" w:rsidRDefault="00692514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</w:rPr>
        <w:t>Past recipients are:</w:t>
      </w:r>
    </w:p>
    <w:p w14:paraId="59ABEA76" w14:textId="77777777" w:rsidR="007563C5" w:rsidRPr="006F2BE1" w:rsidRDefault="007563C5">
      <w:pPr>
        <w:spacing w:line="240" w:lineRule="exact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</w:p>
    <w:tbl>
      <w:tblPr>
        <w:tblW w:w="9576" w:type="dxa"/>
        <w:jc w:val="center"/>
        <w:tblLook w:val="04A0" w:firstRow="1" w:lastRow="0" w:firstColumn="1" w:lastColumn="0" w:noHBand="0" w:noVBand="1"/>
      </w:tblPr>
      <w:tblGrid>
        <w:gridCol w:w="2399"/>
        <w:gridCol w:w="2396"/>
        <w:gridCol w:w="2396"/>
        <w:gridCol w:w="2385"/>
      </w:tblGrid>
      <w:tr w:rsidR="000E4CF4" w:rsidRPr="007563C5" w14:paraId="5DCFAE3D" w14:textId="75C2B54F" w:rsidTr="000E4CF4">
        <w:trPr>
          <w:trHeight w:val="300"/>
          <w:jc w:val="center"/>
        </w:trPr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E986B" w14:textId="7D60A22C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3 Jon Kellar</w:t>
            </w:r>
          </w:p>
        </w:tc>
        <w:tc>
          <w:tcPr>
            <w:tcW w:w="2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A1BC2" w14:textId="4B2DC9CB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1 Larry Stetler</w:t>
            </w:r>
          </w:p>
        </w:tc>
        <w:tc>
          <w:tcPr>
            <w:tcW w:w="2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7C7FA" w14:textId="18333FCE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 xml:space="preserve">2009 Darrin Pagnac  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B28698" w14:textId="6E5C760D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7 Scott Rausch</w:t>
            </w:r>
          </w:p>
        </w:tc>
      </w:tr>
      <w:tr w:rsidR="000E4CF4" w:rsidRPr="007563C5" w14:paraId="4F305662" w14:textId="60E24876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C5413" w14:textId="7F3A6E36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4 Stanley Howard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1FE53" w14:textId="36A3463E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2 Carter Kerk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66A14" w14:textId="012385BA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10 Andrea Surovek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02CF80" w14:textId="1D30E5D2" w:rsidR="000E4CF4" w:rsidRPr="007563C5" w:rsidRDefault="004577F4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8</w:t>
            </w:r>
            <w:r w:rsidR="00DA4A96">
              <w:rPr>
                <w:rFonts w:ascii="Calibri" w:hAnsi="Calibri"/>
                <w:color w:val="000000"/>
              </w:rPr>
              <w:t xml:space="preserve"> </w:t>
            </w:r>
            <w:r w:rsidR="00DA4A96" w:rsidRPr="00DA4A96">
              <w:rPr>
                <w:rFonts w:ascii="Calibri" w:hAnsi="Calibri"/>
                <w:color w:val="000000"/>
              </w:rPr>
              <w:t>Kurt Katzenstein</w:t>
            </w:r>
          </w:p>
        </w:tc>
      </w:tr>
      <w:tr w:rsidR="000E4CF4" w:rsidRPr="007563C5" w14:paraId="12C18C7F" w14:textId="5ADF4C46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ED4A2" w14:textId="7FA3141C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5 Robb Winter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FF4F7" w14:textId="30CA8121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3 Donald Teets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55E5B" w14:textId="4ACDD369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11 Julie Dahl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7DED0D" w14:textId="177F1B77" w:rsidR="000E4CF4" w:rsidRPr="007563C5" w:rsidRDefault="004577F4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9</w:t>
            </w:r>
            <w:r w:rsidR="00DA4A96">
              <w:rPr>
                <w:rFonts w:ascii="Calibri" w:hAnsi="Calibri"/>
                <w:color w:val="000000"/>
              </w:rPr>
              <w:t xml:space="preserve"> </w:t>
            </w:r>
            <w:r w:rsidR="00DA4A96" w:rsidRPr="00DA4A96">
              <w:rPr>
                <w:rFonts w:ascii="Calibri" w:hAnsi="Calibri"/>
                <w:color w:val="000000"/>
              </w:rPr>
              <w:t>Sam Babb</w:t>
            </w:r>
          </w:p>
        </w:tc>
      </w:tr>
      <w:tr w:rsidR="000E4CF4" w:rsidRPr="007563C5" w14:paraId="7AD94B23" w14:textId="50FBDA79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7A9E6" w14:textId="2E47782D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6 Antonette Logar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D9427" w14:textId="63C8A933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4 Judy Sneller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96D77" w14:textId="77777777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12 Elaine Lind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F92A1F" w14:textId="07230DC6" w:rsidR="000E4CF4" w:rsidRPr="007563C5" w:rsidRDefault="004577F4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0</w:t>
            </w:r>
            <w:r w:rsidR="00DA4A96">
              <w:rPr>
                <w:rFonts w:ascii="Calibri" w:hAnsi="Calibri"/>
                <w:color w:val="000000"/>
              </w:rPr>
              <w:t xml:space="preserve"> </w:t>
            </w:r>
            <w:r w:rsidR="00DA4A96" w:rsidRPr="00DA4A96">
              <w:rPr>
                <w:rFonts w:ascii="Calibri" w:hAnsi="Calibri"/>
                <w:color w:val="000000"/>
              </w:rPr>
              <w:t>Bret Lingwall</w:t>
            </w:r>
          </w:p>
        </w:tc>
      </w:tr>
      <w:tr w:rsidR="000E4CF4" w:rsidRPr="007563C5" w14:paraId="11032B5D" w14:textId="39D1E31E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486E8" w14:textId="06DA0F86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7 Alfred Boysen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86298" w14:textId="240FFE0B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5 Roger Johnson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B6C36" w14:textId="77777777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13 Damon Fick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02D967" w14:textId="0671C217" w:rsidR="000E4CF4" w:rsidRPr="007563C5" w:rsidRDefault="00DA4A96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1</w:t>
            </w:r>
            <w:r w:rsidR="00300847">
              <w:rPr>
                <w:rFonts w:ascii="Calibri" w:hAnsi="Calibri"/>
                <w:color w:val="000000"/>
              </w:rPr>
              <w:t xml:space="preserve"> Mike West</w:t>
            </w:r>
          </w:p>
        </w:tc>
      </w:tr>
      <w:tr w:rsidR="000E4CF4" w:rsidRPr="007563C5" w14:paraId="72BEEFE2" w14:textId="3C5B26A6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336CC" w14:textId="47AD1435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8 David Dixon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A09CD" w14:textId="1491B0C9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6 Laura Geary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6C135" w14:textId="77777777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14 Travis Kowalski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E68D2B" w14:textId="31D45040" w:rsidR="000E4CF4" w:rsidRPr="007563C5" w:rsidRDefault="00DA2F43" w:rsidP="00DA2F43">
            <w:pPr>
              <w:tabs>
                <w:tab w:val="center" w:pos="1084"/>
              </w:tabs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2 Laura Kremmel</w:t>
            </w:r>
            <w:r>
              <w:rPr>
                <w:rFonts w:ascii="Calibri" w:hAnsi="Calibri"/>
                <w:color w:val="000000"/>
              </w:rPr>
              <w:tab/>
            </w:r>
          </w:p>
        </w:tc>
      </w:tr>
      <w:tr w:rsidR="000E4CF4" w:rsidRPr="007563C5" w14:paraId="7A75C472" w14:textId="1AC25C73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A4F1" w14:textId="55ED08DF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1999 Stuart Kellogg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5847F" w14:textId="3437B8C1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7 Arden Davis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8D8E5" w14:textId="77777777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15 Donna Klich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61799A" w14:textId="230F42E6" w:rsidR="000E4CF4" w:rsidRPr="007563C5" w:rsidRDefault="009F332A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3 Michael Dowding</w:t>
            </w:r>
          </w:p>
        </w:tc>
      </w:tr>
      <w:tr w:rsidR="000E4CF4" w:rsidRPr="007563C5" w14:paraId="11C090E6" w14:textId="0F82C9E9" w:rsidTr="000E4CF4">
        <w:trPr>
          <w:trHeight w:val="300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E41FA" w14:textId="017A4821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0 Robin Lipke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5D156" w14:textId="58B7A49F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 w:rsidRPr="007563C5">
              <w:rPr>
                <w:rFonts w:ascii="Calibri" w:hAnsi="Calibri"/>
                <w:color w:val="000000"/>
              </w:rPr>
              <w:t>2008 Scott Kenner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CAEF4" w14:textId="77777777" w:rsidR="000E4CF4" w:rsidRPr="007563C5" w:rsidRDefault="000E4CF4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6 Lori Cobl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88B5A1" w14:textId="0A01B0BF" w:rsidR="000E4CF4" w:rsidRDefault="009F332A" w:rsidP="007563C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4</w:t>
            </w:r>
          </w:p>
        </w:tc>
      </w:tr>
    </w:tbl>
    <w:p w14:paraId="23837B42" w14:textId="77777777" w:rsidR="00963F05" w:rsidRPr="006F2BE1" w:rsidRDefault="00692514" w:rsidP="00D3250B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</w:rPr>
        <w:tab/>
      </w:r>
    </w:p>
    <w:p w14:paraId="061C5332" w14:textId="77777777" w:rsidR="00D3250B" w:rsidRPr="006F2BE1" w:rsidRDefault="00D3250B" w:rsidP="00D3250B">
      <w:pPr>
        <w:spacing w:line="240" w:lineRule="exact"/>
        <w:rPr>
          <w:rFonts w:asciiTheme="minorHAnsi" w:hAnsiTheme="minorHAnsi"/>
          <w:i/>
        </w:rPr>
      </w:pPr>
      <w:r w:rsidRPr="006F2BE1">
        <w:rPr>
          <w:rFonts w:asciiTheme="minorHAnsi" w:hAnsiTheme="minorHAnsi"/>
        </w:rPr>
        <w:t xml:space="preserve">The </w:t>
      </w:r>
      <w:r w:rsidR="00963F05" w:rsidRPr="006F2BE1">
        <w:rPr>
          <w:rFonts w:asciiTheme="minorHAnsi" w:hAnsiTheme="minorHAnsi"/>
        </w:rPr>
        <w:t>no</w:t>
      </w:r>
      <w:r w:rsidRPr="006F2BE1">
        <w:rPr>
          <w:rFonts w:asciiTheme="minorHAnsi" w:hAnsiTheme="minorHAnsi"/>
        </w:rPr>
        <w:t>minations will be reviewed by a Selection Committee</w:t>
      </w:r>
      <w:r w:rsidR="00963F05" w:rsidRPr="006F2BE1">
        <w:rPr>
          <w:rFonts w:asciiTheme="minorHAnsi" w:hAnsiTheme="minorHAnsi"/>
        </w:rPr>
        <w:t xml:space="preserve">, chaired by the Provost and Vice President for Academic Affairs of </w:t>
      </w:r>
      <w:r w:rsidR="00670429">
        <w:rPr>
          <w:rFonts w:asciiTheme="minorHAnsi" w:hAnsiTheme="minorHAnsi"/>
        </w:rPr>
        <w:t>SD Mines</w:t>
      </w:r>
      <w:r w:rsidRPr="006F2BE1">
        <w:rPr>
          <w:rFonts w:asciiTheme="minorHAnsi" w:hAnsiTheme="minorHAnsi"/>
        </w:rPr>
        <w:t>.</w:t>
      </w:r>
    </w:p>
    <w:p w14:paraId="07B04BD5" w14:textId="77777777" w:rsidR="00D3250B" w:rsidRPr="006F2BE1" w:rsidRDefault="00D3250B">
      <w:pPr>
        <w:spacing w:line="240" w:lineRule="exact"/>
        <w:rPr>
          <w:rFonts w:asciiTheme="minorHAnsi" w:hAnsiTheme="minorHAnsi"/>
          <w:b/>
          <w:u w:val="single"/>
        </w:rPr>
      </w:pPr>
    </w:p>
    <w:p w14:paraId="1159D35E" w14:textId="77777777" w:rsidR="000B65B3" w:rsidRDefault="000B65B3">
      <w:pPr>
        <w:spacing w:line="240" w:lineRule="exact"/>
        <w:rPr>
          <w:rFonts w:asciiTheme="minorHAnsi" w:hAnsiTheme="minorHAnsi"/>
          <w:b/>
          <w:u w:val="single"/>
        </w:rPr>
      </w:pPr>
    </w:p>
    <w:p w14:paraId="3E0E7E56" w14:textId="77777777" w:rsidR="00692514" w:rsidRPr="006F2BE1" w:rsidRDefault="00692514">
      <w:pPr>
        <w:spacing w:line="240" w:lineRule="exact"/>
        <w:rPr>
          <w:rFonts w:asciiTheme="minorHAnsi" w:hAnsiTheme="minorHAnsi"/>
          <w:b/>
        </w:rPr>
      </w:pPr>
      <w:r w:rsidRPr="006F2BE1">
        <w:rPr>
          <w:rFonts w:asciiTheme="minorHAnsi" w:hAnsiTheme="minorHAnsi"/>
          <w:b/>
          <w:u w:val="single"/>
        </w:rPr>
        <w:t>Nomination Format</w:t>
      </w:r>
      <w:r w:rsidRPr="006F2BE1">
        <w:rPr>
          <w:rFonts w:asciiTheme="minorHAnsi" w:hAnsiTheme="minorHAnsi"/>
          <w:b/>
        </w:rPr>
        <w:t>:</w:t>
      </w:r>
    </w:p>
    <w:p w14:paraId="4D118421" w14:textId="6292272F" w:rsidR="00692514" w:rsidRPr="006F2BE1" w:rsidRDefault="00692514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  <w:b/>
        </w:rPr>
        <w:t xml:space="preserve">Please note that the nomination is limited to </w:t>
      </w:r>
      <w:r w:rsidRPr="006F2BE1">
        <w:rPr>
          <w:rFonts w:asciiTheme="minorHAnsi" w:hAnsiTheme="minorHAnsi"/>
          <w:b/>
          <w:u w:val="single"/>
        </w:rPr>
        <w:t>two pages</w:t>
      </w:r>
      <w:r w:rsidRPr="006F2BE1">
        <w:rPr>
          <w:rFonts w:asciiTheme="minorHAnsi" w:hAnsiTheme="minorHAnsi"/>
          <w:b/>
        </w:rPr>
        <w:t xml:space="preserve"> or less.  (Font size no smaller than 10 and minimum of </w:t>
      </w:r>
      <w:r w:rsidR="004019EE" w:rsidRPr="006F2BE1">
        <w:rPr>
          <w:rFonts w:asciiTheme="minorHAnsi" w:hAnsiTheme="minorHAnsi"/>
          <w:b/>
        </w:rPr>
        <w:t>1-inch</w:t>
      </w:r>
      <w:r w:rsidRPr="006F2BE1">
        <w:rPr>
          <w:rFonts w:asciiTheme="minorHAnsi" w:hAnsiTheme="minorHAnsi"/>
          <w:b/>
        </w:rPr>
        <w:t xml:space="preserve"> margins.)</w:t>
      </w:r>
      <w:r w:rsidR="007C524C" w:rsidRPr="006F2BE1">
        <w:rPr>
          <w:rFonts w:asciiTheme="minorHAnsi" w:hAnsiTheme="minorHAnsi"/>
          <w:b/>
        </w:rPr>
        <w:t xml:space="preserve">  </w:t>
      </w:r>
      <w:r w:rsidRPr="006F2BE1">
        <w:rPr>
          <w:rFonts w:asciiTheme="minorHAnsi" w:hAnsiTheme="minorHAnsi"/>
          <w:b/>
          <w:u w:val="single"/>
        </w:rPr>
        <w:t>Any additional material attached will not be considered</w:t>
      </w:r>
      <w:r w:rsidRPr="006F2BE1">
        <w:rPr>
          <w:rFonts w:asciiTheme="minorHAnsi" w:hAnsiTheme="minorHAnsi"/>
          <w:b/>
        </w:rPr>
        <w:t>.</w:t>
      </w:r>
      <w:r w:rsidR="00C3778E" w:rsidRPr="006F2BE1">
        <w:rPr>
          <w:rFonts w:asciiTheme="minorHAnsi" w:hAnsiTheme="minorHAnsi"/>
        </w:rPr>
        <w:t xml:space="preserve"> </w:t>
      </w:r>
    </w:p>
    <w:p w14:paraId="3406CC7E" w14:textId="77777777" w:rsidR="00F00E7D" w:rsidRPr="006F2BE1" w:rsidRDefault="00F00E7D">
      <w:pPr>
        <w:spacing w:line="240" w:lineRule="exact"/>
        <w:rPr>
          <w:rFonts w:asciiTheme="minorHAnsi" w:hAnsiTheme="minorHAnsi"/>
        </w:rPr>
      </w:pPr>
    </w:p>
    <w:p w14:paraId="03DFC3D6" w14:textId="77777777" w:rsidR="000B65B3" w:rsidRDefault="000B65B3">
      <w:pPr>
        <w:spacing w:line="240" w:lineRule="exact"/>
        <w:rPr>
          <w:rFonts w:asciiTheme="minorHAnsi" w:hAnsiTheme="minorHAnsi"/>
          <w:i/>
          <w:u w:val="single"/>
        </w:rPr>
      </w:pPr>
    </w:p>
    <w:p w14:paraId="3A6895DA" w14:textId="77777777" w:rsidR="00692514" w:rsidRDefault="00692514">
      <w:pPr>
        <w:spacing w:line="240" w:lineRule="exact"/>
        <w:rPr>
          <w:rFonts w:asciiTheme="minorHAnsi" w:hAnsiTheme="minorHAnsi"/>
          <w:i/>
        </w:rPr>
      </w:pPr>
      <w:r w:rsidRPr="006F2BE1">
        <w:rPr>
          <w:rFonts w:asciiTheme="minorHAnsi" w:hAnsiTheme="minorHAnsi"/>
          <w:i/>
          <w:u w:val="single"/>
        </w:rPr>
        <w:t>Template for Nomination</w:t>
      </w:r>
      <w:r w:rsidRPr="006F2BE1">
        <w:rPr>
          <w:rFonts w:asciiTheme="minorHAnsi" w:hAnsiTheme="minorHAnsi"/>
          <w:i/>
        </w:rPr>
        <w:t>:</w:t>
      </w:r>
    </w:p>
    <w:p w14:paraId="59498D02" w14:textId="77777777" w:rsidR="00670429" w:rsidRPr="006F2BE1" w:rsidRDefault="00670429">
      <w:pPr>
        <w:spacing w:line="240" w:lineRule="exact"/>
        <w:rPr>
          <w:rFonts w:asciiTheme="minorHAnsi" w:hAnsiTheme="minorHAnsi"/>
          <w:i/>
        </w:rPr>
      </w:pPr>
    </w:p>
    <w:p w14:paraId="75B36422" w14:textId="7C0BF471" w:rsidR="00692514" w:rsidRPr="006F2BE1" w:rsidRDefault="00623AD0">
      <w:pPr>
        <w:spacing w:line="240" w:lineRule="exact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0</w:t>
      </w:r>
      <w:r w:rsidR="00854265">
        <w:rPr>
          <w:rFonts w:asciiTheme="minorHAnsi" w:hAnsiTheme="minorHAnsi"/>
          <w:b/>
        </w:rPr>
        <w:t>2</w:t>
      </w:r>
      <w:r w:rsidR="009F332A">
        <w:rPr>
          <w:rFonts w:asciiTheme="minorHAnsi" w:hAnsiTheme="minorHAnsi"/>
          <w:b/>
        </w:rPr>
        <w:t>4</w:t>
      </w:r>
      <w:r w:rsidR="00692514" w:rsidRPr="006F2BE1">
        <w:rPr>
          <w:rFonts w:asciiTheme="minorHAnsi" w:hAnsiTheme="minorHAnsi"/>
          <w:b/>
        </w:rPr>
        <w:t xml:space="preserve"> BENARD A. ENNENGA AWARD</w:t>
      </w:r>
    </w:p>
    <w:p w14:paraId="7E156775" w14:textId="77777777" w:rsidR="00692514" w:rsidRPr="006F2BE1" w:rsidRDefault="00692514">
      <w:pPr>
        <w:spacing w:line="240" w:lineRule="exact"/>
        <w:jc w:val="center"/>
        <w:rPr>
          <w:rFonts w:asciiTheme="minorHAnsi" w:hAnsiTheme="minorHAnsi"/>
          <w:b/>
        </w:rPr>
      </w:pPr>
    </w:p>
    <w:p w14:paraId="162EDE21" w14:textId="77777777" w:rsidR="005908D6" w:rsidRPr="006F2BE1" w:rsidRDefault="00E90471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E6A9127" wp14:editId="494F4C0D">
                <wp:simplePos x="0" y="0"/>
                <wp:positionH relativeFrom="column">
                  <wp:posOffset>133350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4EA0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05pt;margin-top:10.7pt;width:286.2pt;height:1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NlUBKt4AAAAJAQAADwAAAGRycy9k&#10;b3ducmV2LnhtbEyPQU/DMAyF75P4D5EncZlY0orBKE2nCYkDR7ZJXLPGtGWNUzXpWvbr8U7s9mw/&#10;PX8v30yuFWfsQ+NJQ7JUIJBKbxuqNBz27w9rECEasqb1hBp+McCmuJvlJrN+pE8872IlOIRCZjTU&#10;MXaZlKGs0Zmw9B0S375970zksa+k7c3I4a6VqVJP0pmG+ENtOnyrsTztBqcBw7BK1PbFVYePy7j4&#10;Si8/Y7fX+n4+bV9BRJzivxmu+IwOBTMd/UA2iFZDmijuEq/iEQQbntcpiyMvVgpkkcvbBsUfAA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DZVASreAAAACQEAAA8AAAAAAAAAAAAAAAAA&#10;GAQAAGRycy9kb3ducmV2LnhtbFBLBQYAAAAABAAEAPMAAAAjBQAAAAA=&#10;"/>
            </w:pict>
          </mc:Fallback>
        </mc:AlternateContent>
      </w:r>
      <w:r w:rsidR="005908D6" w:rsidRPr="006F2BE1">
        <w:rPr>
          <w:rFonts w:asciiTheme="minorHAnsi" w:hAnsiTheme="minorHAnsi"/>
        </w:rPr>
        <w:t xml:space="preserve">Name of Candidate:     </w:t>
      </w:r>
    </w:p>
    <w:p w14:paraId="1F0C5DC0" w14:textId="77777777" w:rsidR="00692514" w:rsidRPr="006F2BE1" w:rsidRDefault="00E90471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225621F" wp14:editId="6F31F91B">
                <wp:simplePos x="0" y="0"/>
                <wp:positionH relativeFrom="column">
                  <wp:posOffset>132588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0B3D2" id="AutoShape 3" o:spid="_x0000_s1026" type="#_x0000_t32" style="position:absolute;margin-left:104.4pt;margin-top:10.7pt;width:286.2pt;height:1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swCZfd4AAAAJAQAADwAAAGRycy9k&#10;b3ducmV2LnhtbEyPQU/DMAyF70j8h8hIuyCWtGJQStNpmsSBI9skrllj2m6NUzXpWvbrMSe42c9P&#10;730u1rPrxAWH0HrSkCwVCKTK25ZqDYf920MGIkRD1nSeUMM3BliXtzeFya2f6AMvu1gLDqGQGw1N&#10;jH0uZagadCYsfY/Ety8/OBN5HWppBzNxuOtkqtSTdKYlbmhMj9sGq/NudBowjKtEbV5cfXi/Tvef&#10;6fU09XutF3fz5hVExDn+meEXn9GhZKajH8kG0WlIVcbokYfkEQQbnrMkBXFkYaVAloX8/0H5Aw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LMAmX3eAAAACQEAAA8AAAAAAAAAAAAAAAAA&#10;GAQAAGRycy9kb3ducmV2LnhtbFBLBQYAAAAABAAEAPMAAAAjBQAAAAA=&#10;"/>
            </w:pict>
          </mc:Fallback>
        </mc:AlternateContent>
      </w:r>
      <w:r w:rsidR="00692514" w:rsidRPr="006F2BE1">
        <w:rPr>
          <w:rFonts w:asciiTheme="minorHAnsi" w:hAnsiTheme="minorHAnsi"/>
        </w:rPr>
        <w:t>Position/Title:</w:t>
      </w:r>
      <w:r w:rsidR="005908D6" w:rsidRPr="006F2BE1">
        <w:rPr>
          <w:rFonts w:asciiTheme="minorHAnsi" w:hAnsiTheme="minorHAnsi"/>
        </w:rPr>
        <w:t xml:space="preserve">   </w:t>
      </w:r>
    </w:p>
    <w:p w14:paraId="38754659" w14:textId="77777777" w:rsidR="00692514" w:rsidRPr="006F2BE1" w:rsidRDefault="00E90471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2E6357" wp14:editId="6DA5EBFA">
                <wp:simplePos x="0" y="0"/>
                <wp:positionH relativeFrom="column">
                  <wp:posOffset>1341120</wp:posOffset>
                </wp:positionH>
                <wp:positionV relativeFrom="paragraph">
                  <wp:posOffset>143510</wp:posOffset>
                </wp:positionV>
                <wp:extent cx="3634740" cy="22860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2FAB00" id="AutoShape 4" o:spid="_x0000_s1026" type="#_x0000_t32" style="position:absolute;margin-left:105.6pt;margin-top:11.3pt;width:286.2pt;height:1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ER2Gcd4AAAAJAQAADwAAAGRycy9k&#10;b3ducmV2LnhtbEyPzU7DMBCE70h9B2uRuCDqxIhQQpyqqsSBY38krm68JIF4HcVOE/r0bE9wm90Z&#10;zX5brGfXiTMOofWkIV0mIJAqb1uqNRwPbw8rECEasqbzhBp+MMC6XNwUJrd+oh2e97EWXEIhNxqa&#10;GPtcylA16ExY+h6JvU8/OBN5HGppBzNxueukSpJMOtMSX2hMj9sGq+/96DRgGJ/SZPPi6uP7Zbr/&#10;UJevqT9ofXc7b15BRJzjXxiu+IwOJTOd/Eg2iE6DSlPFURYqA8GB59UjixMvMgWyLOT/D8pfAA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BEdhnHeAAAACQEAAA8AAAAAAAAAAAAAAAAA&#10;GAQAAGRycy9kb3ducmV2LnhtbFBLBQYAAAAABAAEAPMAAAAjBQAAAAA=&#10;"/>
            </w:pict>
          </mc:Fallback>
        </mc:AlternateContent>
      </w:r>
      <w:r w:rsidR="00692514" w:rsidRPr="006F2BE1">
        <w:rPr>
          <w:rFonts w:asciiTheme="minorHAnsi" w:hAnsiTheme="minorHAnsi"/>
        </w:rPr>
        <w:t>Department:</w:t>
      </w:r>
      <w:r w:rsidR="005908D6" w:rsidRPr="006F2BE1">
        <w:rPr>
          <w:rFonts w:asciiTheme="minorHAnsi" w:hAnsiTheme="minorHAnsi"/>
        </w:rPr>
        <w:t xml:space="preserve">                          </w:t>
      </w:r>
    </w:p>
    <w:p w14:paraId="061895A2" w14:textId="77777777" w:rsidR="00692514" w:rsidRPr="006F2BE1" w:rsidRDefault="00E90471">
      <w:p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5ABAE7" wp14:editId="60C0E4BE">
                <wp:simplePos x="0" y="0"/>
                <wp:positionH relativeFrom="column">
                  <wp:posOffset>134874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EF8AB4" id="AutoShape 5" o:spid="_x0000_s1026" type="#_x0000_t32" style="position:absolute;margin-left:106.2pt;margin-top:10.7pt;width:286.2pt;height: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"/>
            </w:pict>
          </mc:Fallback>
        </mc:AlternateContent>
      </w:r>
      <w:r w:rsidR="00692514" w:rsidRPr="006F2BE1">
        <w:rPr>
          <w:rFonts w:asciiTheme="minorHAnsi" w:hAnsiTheme="minorHAnsi"/>
        </w:rPr>
        <w:t>Nom</w:t>
      </w:r>
      <w:r w:rsidR="005908D6" w:rsidRPr="006F2BE1">
        <w:rPr>
          <w:rFonts w:asciiTheme="minorHAnsi" w:hAnsiTheme="minorHAnsi"/>
        </w:rPr>
        <w:t xml:space="preserve">inated by:                          </w:t>
      </w:r>
    </w:p>
    <w:p w14:paraId="78311E65" w14:textId="77777777" w:rsidR="00692514" w:rsidRPr="006F2BE1" w:rsidRDefault="00692514">
      <w:pPr>
        <w:rPr>
          <w:rFonts w:asciiTheme="minorHAnsi" w:hAnsiTheme="minorHAnsi"/>
          <w:u w:val="single"/>
        </w:rPr>
      </w:pPr>
    </w:p>
    <w:p w14:paraId="0F6811E3" w14:textId="77777777" w:rsidR="00692514" w:rsidRPr="006F2BE1" w:rsidRDefault="00692514">
      <w:pPr>
        <w:rPr>
          <w:rFonts w:asciiTheme="minorHAnsi" w:hAnsiTheme="minorHAnsi"/>
          <w:u w:val="single"/>
        </w:rPr>
      </w:pPr>
    </w:p>
    <w:p w14:paraId="2682FB6C" w14:textId="77777777" w:rsidR="00692514" w:rsidRPr="006F2BE1" w:rsidRDefault="00692514">
      <w:pPr>
        <w:rPr>
          <w:rFonts w:asciiTheme="minorHAnsi" w:hAnsiTheme="minorHAnsi"/>
          <w:u w:val="single"/>
        </w:rPr>
      </w:pPr>
      <w:r w:rsidRPr="006F2BE1">
        <w:rPr>
          <w:rFonts w:asciiTheme="minorHAnsi" w:hAnsiTheme="minorHAnsi"/>
          <w:u w:val="single"/>
        </w:rPr>
        <w:t>Statement about nominee answering the following questions:</w:t>
      </w:r>
    </w:p>
    <w:p w14:paraId="09F41C6E" w14:textId="77777777" w:rsidR="00692514" w:rsidRPr="006F2BE1" w:rsidRDefault="00692514">
      <w:pPr>
        <w:pStyle w:val="Heading1"/>
        <w:numPr>
          <w:ilvl w:val="0"/>
          <w:numId w:val="6"/>
        </w:numPr>
        <w:spacing w:line="240" w:lineRule="exact"/>
        <w:rPr>
          <w:rFonts w:asciiTheme="minorHAnsi" w:hAnsiTheme="minorHAnsi"/>
          <w:sz w:val="20"/>
        </w:rPr>
      </w:pPr>
      <w:r w:rsidRPr="006F2BE1">
        <w:rPr>
          <w:rFonts w:asciiTheme="minorHAnsi" w:hAnsiTheme="minorHAnsi"/>
          <w:sz w:val="20"/>
        </w:rPr>
        <w:t>How has the nominee demonstrated excellence in teaching and/or motivating students during the previous or current year?</w:t>
      </w:r>
    </w:p>
    <w:p w14:paraId="74F3524B" w14:textId="77777777" w:rsidR="00FA446E" w:rsidRPr="006F2BE1" w:rsidRDefault="00FA446E" w:rsidP="00FA446E">
      <w:pPr>
        <w:rPr>
          <w:rFonts w:asciiTheme="minorHAnsi" w:hAnsiTheme="minorHAnsi"/>
        </w:rPr>
      </w:pPr>
    </w:p>
    <w:p w14:paraId="35A8F923" w14:textId="77777777" w:rsidR="00692514" w:rsidRPr="006F2BE1" w:rsidRDefault="00692514">
      <w:pPr>
        <w:numPr>
          <w:ilvl w:val="0"/>
          <w:numId w:val="6"/>
        </w:numPr>
        <w:spacing w:line="240" w:lineRule="exact"/>
        <w:rPr>
          <w:rFonts w:asciiTheme="minorHAnsi" w:hAnsiTheme="minorHAnsi"/>
        </w:rPr>
      </w:pPr>
      <w:r w:rsidRPr="006F2BE1">
        <w:rPr>
          <w:rFonts w:asciiTheme="minorHAnsi" w:hAnsiTheme="minorHAnsi"/>
        </w:rPr>
        <w:t>What benefits do the students derive by the teaching/motivation of this nominee?</w:t>
      </w:r>
    </w:p>
    <w:sectPr w:rsidR="00692514" w:rsidRPr="006F2BE1" w:rsidSect="00E83D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530C"/>
    <w:multiLevelType w:val="multilevel"/>
    <w:tmpl w:val="9354AAB2"/>
    <w:lvl w:ilvl="0">
      <w:start w:val="199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FD0430A"/>
    <w:multiLevelType w:val="multilevel"/>
    <w:tmpl w:val="0E0E87C6"/>
    <w:lvl w:ilvl="0">
      <w:start w:val="198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114E009A"/>
    <w:multiLevelType w:val="multilevel"/>
    <w:tmpl w:val="7CDEC236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1325290D"/>
    <w:multiLevelType w:val="multilevel"/>
    <w:tmpl w:val="36585292"/>
    <w:lvl w:ilvl="0">
      <w:start w:val="199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D87551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FE921D2"/>
    <w:multiLevelType w:val="singleLevel"/>
    <w:tmpl w:val="6970687E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 w15:restartNumberingAfterBreak="0">
    <w:nsid w:val="688456AF"/>
    <w:multiLevelType w:val="multilevel"/>
    <w:tmpl w:val="61FA4D0C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7"/>
      <w:numFmt w:val="decimal"/>
      <w:lvlText w:val="%1-%2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728040281">
    <w:abstractNumId w:val="6"/>
  </w:num>
  <w:num w:numId="2" w16cid:durableId="1784499249">
    <w:abstractNumId w:val="1"/>
  </w:num>
  <w:num w:numId="3" w16cid:durableId="1482651241">
    <w:abstractNumId w:val="3"/>
  </w:num>
  <w:num w:numId="4" w16cid:durableId="365452100">
    <w:abstractNumId w:val="2"/>
  </w:num>
  <w:num w:numId="5" w16cid:durableId="974413011">
    <w:abstractNumId w:val="0"/>
  </w:num>
  <w:num w:numId="6" w16cid:durableId="44568191">
    <w:abstractNumId w:val="4"/>
  </w:num>
  <w:num w:numId="7" w16cid:durableId="15031574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I0NDc0tjQ1szRU0lEKTi0uzszPAykwqQUAWxRGEiwAAAA="/>
  </w:docVars>
  <w:rsids>
    <w:rsidRoot w:val="00CA2DD2"/>
    <w:rsid w:val="00026C48"/>
    <w:rsid w:val="00055664"/>
    <w:rsid w:val="00062366"/>
    <w:rsid w:val="00073DC7"/>
    <w:rsid w:val="000B0461"/>
    <w:rsid w:val="000B65B3"/>
    <w:rsid w:val="000E4CF4"/>
    <w:rsid w:val="000E61B5"/>
    <w:rsid w:val="00116A99"/>
    <w:rsid w:val="00151806"/>
    <w:rsid w:val="001561D7"/>
    <w:rsid w:val="00181DBD"/>
    <w:rsid w:val="001E6A16"/>
    <w:rsid w:val="00202875"/>
    <w:rsid w:val="00256749"/>
    <w:rsid w:val="00300847"/>
    <w:rsid w:val="00346BE1"/>
    <w:rsid w:val="00365B3A"/>
    <w:rsid w:val="003A4BDE"/>
    <w:rsid w:val="004019EE"/>
    <w:rsid w:val="004577F4"/>
    <w:rsid w:val="00571E5B"/>
    <w:rsid w:val="005908D6"/>
    <w:rsid w:val="0062305B"/>
    <w:rsid w:val="00623AD0"/>
    <w:rsid w:val="00637C95"/>
    <w:rsid w:val="00670429"/>
    <w:rsid w:val="00683C9B"/>
    <w:rsid w:val="00692514"/>
    <w:rsid w:val="006B2469"/>
    <w:rsid w:val="006D5C80"/>
    <w:rsid w:val="006F2BE1"/>
    <w:rsid w:val="007563C5"/>
    <w:rsid w:val="007C524C"/>
    <w:rsid w:val="007D1BF3"/>
    <w:rsid w:val="007D5C4F"/>
    <w:rsid w:val="00854265"/>
    <w:rsid w:val="008747A6"/>
    <w:rsid w:val="00886E33"/>
    <w:rsid w:val="008C0065"/>
    <w:rsid w:val="008E58D3"/>
    <w:rsid w:val="00963F05"/>
    <w:rsid w:val="009F332A"/>
    <w:rsid w:val="00A96955"/>
    <w:rsid w:val="00AB631D"/>
    <w:rsid w:val="00AF33E7"/>
    <w:rsid w:val="00B8422F"/>
    <w:rsid w:val="00C3778E"/>
    <w:rsid w:val="00C67510"/>
    <w:rsid w:val="00CA2DD2"/>
    <w:rsid w:val="00CE381D"/>
    <w:rsid w:val="00CE7BDC"/>
    <w:rsid w:val="00CF4AB3"/>
    <w:rsid w:val="00D03486"/>
    <w:rsid w:val="00D3250B"/>
    <w:rsid w:val="00D50158"/>
    <w:rsid w:val="00DA2F43"/>
    <w:rsid w:val="00DA4A96"/>
    <w:rsid w:val="00E20E7B"/>
    <w:rsid w:val="00E83D36"/>
    <w:rsid w:val="00E8465E"/>
    <w:rsid w:val="00E90471"/>
    <w:rsid w:val="00EB21C2"/>
    <w:rsid w:val="00F00E7D"/>
    <w:rsid w:val="00F35104"/>
    <w:rsid w:val="00F51B35"/>
    <w:rsid w:val="00F950EE"/>
    <w:rsid w:val="00FA4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771A36"/>
  <w15:docId w15:val="{271E1191-4321-4E2E-9B4D-B462D6493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hAnsi="Times"/>
      <w:sz w:val="24"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ind w:firstLine="720"/>
      <w:outlineLvl w:val="1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240" w:lineRule="exact"/>
    </w:pPr>
    <w:rPr>
      <w:rFonts w:ascii="Times" w:hAnsi="Times"/>
      <w:sz w:val="24"/>
    </w:rPr>
  </w:style>
  <w:style w:type="paragraph" w:styleId="Title">
    <w:name w:val="Title"/>
    <w:basedOn w:val="Normal"/>
    <w:qFormat/>
    <w:pPr>
      <w:spacing w:line="240" w:lineRule="exact"/>
      <w:jc w:val="center"/>
    </w:pPr>
    <w:rPr>
      <w:rFonts w:ascii="Times" w:hAnsi="Times"/>
      <w:b/>
      <w:sz w:val="24"/>
    </w:rPr>
  </w:style>
  <w:style w:type="character" w:styleId="Hyperlink">
    <w:name w:val="Hyperlink"/>
    <w:rsid w:val="003A4BDE"/>
    <w:rPr>
      <w:color w:val="0000FF"/>
      <w:u w:val="single"/>
    </w:rPr>
  </w:style>
  <w:style w:type="character" w:styleId="FollowedHyperlink">
    <w:name w:val="FollowedHyperlink"/>
    <w:rsid w:val="00AF33E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704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04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na.Fiorello@sdsm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71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SDSM&amp;T</Company>
  <LinksUpToDate>false</LinksUpToDate>
  <CharactersWithSpaces>1995</CharactersWithSpaces>
  <SharedDoc>false</SharedDoc>
  <HLinks>
    <vt:vector size="6" baseType="variant">
      <vt:variant>
        <vt:i4>4325427</vt:i4>
      </vt:variant>
      <vt:variant>
        <vt:i4>0</vt:i4>
      </vt:variant>
      <vt:variant>
        <vt:i4>0</vt:i4>
      </vt:variant>
      <vt:variant>
        <vt:i4>5</vt:i4>
      </vt:variant>
      <vt:variant>
        <vt:lpwstr>mailto:Sandra.Carlson@sdsm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creator>Authorized Gateway Customer</dc:creator>
  <cp:lastModifiedBy>Fiorello, Gina L.</cp:lastModifiedBy>
  <cp:revision>2</cp:revision>
  <cp:lastPrinted>2016-02-01T15:31:00Z</cp:lastPrinted>
  <dcterms:created xsi:type="dcterms:W3CDTF">2024-01-22T15:54:00Z</dcterms:created>
  <dcterms:modified xsi:type="dcterms:W3CDTF">2024-01-22T15:54:00Z</dcterms:modified>
</cp:coreProperties>
</file>